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A663D8" w14:textId="299D28F3" w:rsidR="002E38AE" w:rsidRDefault="00893C4B" w:rsidP="00893C4B">
      <w:pPr>
        <w:pStyle w:val="Heading1"/>
      </w:pPr>
      <w:r w:rsidRPr="00893C4B">
        <w:drawing>
          <wp:inline distT="0" distB="0" distL="0" distR="0" wp14:anchorId="66488131" wp14:editId="38342680">
            <wp:extent cx="5943600" cy="2758440"/>
            <wp:effectExtent l="0" t="0" r="0" b="3810"/>
            <wp:docPr id="1" name="Picture 1" descr="A picture containing 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imeline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58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94C4B" w:rsidRPr="00194C4B">
        <w:drawing>
          <wp:inline distT="0" distB="0" distL="0" distR="0" wp14:anchorId="00BCFBC5" wp14:editId="526CFE34">
            <wp:extent cx="5943600" cy="2600325"/>
            <wp:effectExtent l="0" t="0" r="0" b="9525"/>
            <wp:docPr id="2" name="Picture 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00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94F54" w:rsidRPr="00594F54">
        <w:drawing>
          <wp:inline distT="0" distB="0" distL="0" distR="0" wp14:anchorId="5091CA07" wp14:editId="07C8A7C0">
            <wp:extent cx="5943600" cy="2263775"/>
            <wp:effectExtent l="0" t="0" r="0" b="3175"/>
            <wp:docPr id="3" name="Picture 3" descr="Graphical user interface, text, 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timelin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63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38BE2F" w14:textId="54E4C4A0" w:rsidR="00961042" w:rsidRDefault="00961042" w:rsidP="00961042"/>
    <w:p w14:paraId="3E0F8957" w14:textId="77777777" w:rsidR="00961042" w:rsidRDefault="00961042" w:rsidP="00961042">
      <w:r>
        <w:lastRenderedPageBreak/>
        <w:t>Module Summary</w:t>
      </w:r>
    </w:p>
    <w:p w14:paraId="31E2CDDE" w14:textId="0EEADE8A" w:rsidR="00961042" w:rsidRDefault="00961042" w:rsidP="003E235B">
      <w:pPr>
        <w:pStyle w:val="ListParagraph"/>
        <w:numPr>
          <w:ilvl w:val="0"/>
          <w:numId w:val="1"/>
        </w:numPr>
      </w:pPr>
      <w:r>
        <w:t>In this module, you learned that:</w:t>
      </w:r>
    </w:p>
    <w:p w14:paraId="60310591" w14:textId="38397283" w:rsidR="00961042" w:rsidRDefault="00961042" w:rsidP="003E235B">
      <w:pPr>
        <w:pStyle w:val="ListParagraph"/>
        <w:numPr>
          <w:ilvl w:val="0"/>
          <w:numId w:val="1"/>
        </w:numPr>
      </w:pPr>
      <w:r>
        <w:t>Branches are used to isolate changes to code. When the changes are complete, they can be merged back into the main branch.</w:t>
      </w:r>
    </w:p>
    <w:p w14:paraId="0D996AD0" w14:textId="6E1BB69C" w:rsidR="00961042" w:rsidRDefault="00961042" w:rsidP="003E235B">
      <w:pPr>
        <w:pStyle w:val="ListParagraph"/>
        <w:numPr>
          <w:ilvl w:val="0"/>
          <w:numId w:val="1"/>
        </w:numPr>
      </w:pPr>
      <w:r>
        <w:t>Repositories can be cloned to make it possible to work locally, then sync changes back to the original.</w:t>
      </w:r>
    </w:p>
    <w:p w14:paraId="070A6910" w14:textId="5CA98337" w:rsidR="00961042" w:rsidRDefault="00961042" w:rsidP="003E235B">
      <w:pPr>
        <w:pStyle w:val="ListParagraph"/>
        <w:numPr>
          <w:ilvl w:val="0"/>
          <w:numId w:val="1"/>
        </w:numPr>
      </w:pPr>
      <w:r>
        <w:t>Repositories can be forked to be used as a base for a new project, or so that the developer can work independently.</w:t>
      </w:r>
    </w:p>
    <w:p w14:paraId="3B462B31" w14:textId="486B6FB6" w:rsidR="00961042" w:rsidRDefault="00961042" w:rsidP="003E235B">
      <w:pPr>
        <w:pStyle w:val="ListParagraph"/>
        <w:numPr>
          <w:ilvl w:val="0"/>
          <w:numId w:val="1"/>
        </w:numPr>
      </w:pPr>
      <w:r>
        <w:t>A Pull Request (PR) can be submitted to have your changes reviewed and merged.</w:t>
      </w:r>
    </w:p>
    <w:p w14:paraId="5EB76851" w14:textId="3245F321" w:rsidR="00961042" w:rsidRDefault="00961042" w:rsidP="003E235B">
      <w:pPr>
        <w:pStyle w:val="ListParagraph"/>
        <w:numPr>
          <w:ilvl w:val="0"/>
          <w:numId w:val="1"/>
        </w:numPr>
      </w:pPr>
      <w:r>
        <w:t>Large projects include people working in different roles:</w:t>
      </w:r>
    </w:p>
    <w:p w14:paraId="07EBC315" w14:textId="247832EA" w:rsidR="00961042" w:rsidRDefault="00961042" w:rsidP="003E235B">
      <w:pPr>
        <w:pStyle w:val="ListParagraph"/>
        <w:numPr>
          <w:ilvl w:val="0"/>
          <w:numId w:val="1"/>
        </w:numPr>
      </w:pPr>
      <w:r>
        <w:t>Developer – creates code</w:t>
      </w:r>
    </w:p>
    <w:p w14:paraId="10B6AF7B" w14:textId="408D14B3" w:rsidR="00961042" w:rsidRDefault="00961042" w:rsidP="003E235B">
      <w:pPr>
        <w:pStyle w:val="ListParagraph"/>
        <w:numPr>
          <w:ilvl w:val="0"/>
          <w:numId w:val="1"/>
        </w:numPr>
      </w:pPr>
      <w:r>
        <w:t>Integrator – manages changes made by developers</w:t>
      </w:r>
    </w:p>
    <w:p w14:paraId="675806C3" w14:textId="4B76B7DB" w:rsidR="00961042" w:rsidRPr="00961042" w:rsidRDefault="00961042" w:rsidP="003E235B">
      <w:pPr>
        <w:pStyle w:val="ListParagraph"/>
        <w:numPr>
          <w:ilvl w:val="0"/>
          <w:numId w:val="1"/>
        </w:numPr>
      </w:pPr>
      <w:r>
        <w:t>Repository Administrator – configures and maintains access to the repository</w:t>
      </w:r>
    </w:p>
    <w:p w14:paraId="4D5B17A3" w14:textId="77777777" w:rsidR="00961042" w:rsidRPr="00961042" w:rsidRDefault="00961042" w:rsidP="00961042"/>
    <w:sectPr w:rsidR="00961042" w:rsidRPr="009610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B5E5534"/>
    <w:multiLevelType w:val="hybridMultilevel"/>
    <w:tmpl w:val="F08A6F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28866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M0NLcwsjCxMDAwNLVQ0lEKTi0uzszPAykwrAUAxSfS2CwAAAA="/>
  </w:docVars>
  <w:rsids>
    <w:rsidRoot w:val="00504EE4"/>
    <w:rsid w:val="00194C4B"/>
    <w:rsid w:val="002E38AE"/>
    <w:rsid w:val="003E235B"/>
    <w:rsid w:val="00504EE4"/>
    <w:rsid w:val="00594F54"/>
    <w:rsid w:val="005C5480"/>
    <w:rsid w:val="007760F8"/>
    <w:rsid w:val="00893C4B"/>
    <w:rsid w:val="00961042"/>
    <w:rsid w:val="00A360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0A14DE"/>
  <w15:chartTrackingRefBased/>
  <w15:docId w15:val="{0DC6C250-949E-49C2-B55D-7EAAA3E2EA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93C4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93C4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3E235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14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632244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33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39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9064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98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93267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1</Pages>
  <Words>102</Words>
  <Characters>58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eyuan Wu</dc:creator>
  <cp:keywords/>
  <dc:description/>
  <cp:lastModifiedBy>Zheyuan Wu</cp:lastModifiedBy>
  <cp:revision>7</cp:revision>
  <dcterms:created xsi:type="dcterms:W3CDTF">2022-12-30T23:50:00Z</dcterms:created>
  <dcterms:modified xsi:type="dcterms:W3CDTF">2022-12-31T00:47:00Z</dcterms:modified>
</cp:coreProperties>
</file>